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-1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173"/>
        <w:gridCol w:w="961"/>
        <w:gridCol w:w="1402"/>
        <w:gridCol w:w="1052"/>
        <w:gridCol w:w="706"/>
        <w:gridCol w:w="1223"/>
        <w:gridCol w:w="732"/>
        <w:gridCol w:w="145"/>
        <w:gridCol w:w="568"/>
        <w:gridCol w:w="218"/>
        <w:gridCol w:w="877"/>
        <w:gridCol w:w="324"/>
        <w:gridCol w:w="549"/>
        <w:gridCol w:w="870"/>
      </w:tblGrid>
      <w:tr w:rsidR="00E13C0D" w:rsidRPr="001B243C" w:rsidTr="00C35A00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14"/>
            <w:shd w:val="clear" w:color="auto" w:fill="auto"/>
          </w:tcPr>
          <w:p w:rsidR="001122FF" w:rsidRPr="001B243C" w:rsidRDefault="00FB1D1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jc w:val="center"/>
              <w:rPr>
                <w:rFonts w:cs="Arial"/>
                <w:b/>
                <w:sz w:val="24"/>
              </w:rPr>
            </w:pPr>
            <w:bookmarkStart w:id="0" w:name="_GoBack"/>
            <w:bookmarkEnd w:id="0"/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7728" behindDoc="0" locked="1" layoutInCell="1" allowOverlap="1">
                  <wp:simplePos x="0" y="0"/>
                  <wp:positionH relativeFrom="column">
                    <wp:posOffset>162560</wp:posOffset>
                  </wp:positionH>
                  <wp:positionV relativeFrom="paragraph">
                    <wp:posOffset>118745</wp:posOffset>
                  </wp:positionV>
                  <wp:extent cx="606425" cy="640080"/>
                  <wp:effectExtent l="0" t="0" r="0" b="0"/>
                  <wp:wrapNone/>
                  <wp:docPr id="4" name="Picture 4" descr="ECOLOGO-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COLOGO-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42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D936DE" w:rsidRPr="001B243C" w:rsidTr="00C35A00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14"/>
            <w:shd w:val="clear" w:color="auto" w:fill="auto"/>
          </w:tcPr>
          <w:p w:rsidR="00D936DE" w:rsidRDefault="00D936DE" w:rsidP="00C069D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jc w:val="center"/>
              <w:rPr>
                <w:b/>
                <w:sz w:val="24"/>
                <w:szCs w:val="24"/>
              </w:rPr>
            </w:pPr>
            <w:r w:rsidRPr="004E57A0">
              <w:rPr>
                <w:b/>
                <w:sz w:val="24"/>
                <w:szCs w:val="24"/>
              </w:rPr>
              <w:t>ANNUAL REPORT</w:t>
            </w:r>
          </w:p>
          <w:p w:rsidR="00D936DE" w:rsidRDefault="00D936DE" w:rsidP="00D936DE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ND APPLICATION</w:t>
            </w:r>
          </w:p>
          <w:p w:rsidR="005A4C7D" w:rsidRPr="00074188" w:rsidRDefault="005A4C7D" w:rsidP="00D936DE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jc w:val="center"/>
              <w:rPr>
                <w:rFonts w:cs="Arial"/>
              </w:rPr>
            </w:pPr>
          </w:p>
        </w:tc>
      </w:tr>
      <w:tr w:rsidR="00A15AC1" w:rsidRPr="001B243C" w:rsidTr="00A15AC1">
        <w:tblPrEx>
          <w:tblCellMar>
            <w:top w:w="0" w:type="dxa"/>
            <w:bottom w:w="0" w:type="dxa"/>
          </w:tblCellMar>
        </w:tblPrEx>
        <w:tc>
          <w:tcPr>
            <w:tcW w:w="2451" w:type="pct"/>
            <w:gridSpan w:val="5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A15AC1" w:rsidRPr="007F65DB" w:rsidRDefault="00A15AC1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FACILITY NAME: </w:t>
            </w:r>
          </w:p>
          <w:p w:rsidR="00A15AC1" w:rsidRPr="00AC071A" w:rsidRDefault="00A15AC1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8"/>
                <w:szCs w:val="18"/>
              </w:rPr>
            </w:pPr>
          </w:p>
        </w:tc>
        <w:tc>
          <w:tcPr>
            <w:tcW w:w="905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A15AC1" w:rsidRPr="00AC071A" w:rsidRDefault="00A15AC1" w:rsidP="00A15AC1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 w:rsidRPr="00FE3661">
              <w:rPr>
                <w:rFonts w:cs="Arial"/>
                <w:sz w:val="16"/>
                <w:szCs w:val="16"/>
              </w:rPr>
              <w:t xml:space="preserve">CALENDAR YEAR OF REPORT: </w:t>
            </w:r>
          </w:p>
        </w:tc>
        <w:tc>
          <w:tcPr>
            <w:tcW w:w="987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A15AC1" w:rsidRPr="00AC071A" w:rsidRDefault="00A15AC1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PERMIT NUMBER: </w:t>
            </w:r>
          </w:p>
        </w:tc>
        <w:tc>
          <w:tcPr>
            <w:tcW w:w="656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A15AC1" w:rsidRPr="00AC071A" w:rsidRDefault="00A15AC1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FACILITY ID: </w:t>
            </w:r>
          </w:p>
        </w:tc>
      </w:tr>
      <w:tr w:rsidR="007F65DB" w:rsidRPr="001B243C" w:rsidTr="00A15AC1">
        <w:tblPrEx>
          <w:tblCellMar>
            <w:top w:w="0" w:type="dxa"/>
            <w:bottom w:w="0" w:type="dxa"/>
          </w:tblCellMar>
        </w:tblPrEx>
        <w:tc>
          <w:tcPr>
            <w:tcW w:w="2451" w:type="pct"/>
            <w:gridSpan w:val="5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A12674" w:rsidRDefault="001C7A37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ITE ADDRESS OR LEGAL DESCRIPTION:</w:t>
            </w:r>
            <w:r w:rsidR="00914CCB">
              <w:rPr>
                <w:rFonts w:cs="Arial"/>
                <w:sz w:val="16"/>
                <w:szCs w:val="16"/>
              </w:rPr>
              <w:t xml:space="preserve">  </w:t>
            </w:r>
          </w:p>
          <w:p w:rsidR="007F65DB" w:rsidRDefault="00A12674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914CCB">
              <w:rPr>
                <w:sz w:val="18"/>
                <w:szCs w:val="18"/>
              </w:rPr>
              <w:t xml:space="preserve"> </w:t>
            </w:r>
            <w:r w:rsidR="00914CCB" w:rsidRPr="00914CCB">
              <w:rPr>
                <w:sz w:val="16"/>
                <w:szCs w:val="16"/>
              </w:rPr>
              <w:t>Check if multiple sites</w:t>
            </w:r>
          </w:p>
          <w:p w:rsidR="00914CCB" w:rsidRDefault="00A12674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A</w:t>
            </w:r>
            <w:r w:rsidR="00914CCB">
              <w:rPr>
                <w:sz w:val="16"/>
                <w:szCs w:val="16"/>
              </w:rPr>
              <w:t>ttach additional sheets for additional site information</w:t>
            </w:r>
            <w:r>
              <w:rPr>
                <w:sz w:val="16"/>
                <w:szCs w:val="16"/>
              </w:rPr>
              <w:t>.</w:t>
            </w:r>
            <w:r w:rsidR="00914CCB">
              <w:rPr>
                <w:sz w:val="16"/>
                <w:szCs w:val="16"/>
              </w:rPr>
              <w:t>)</w:t>
            </w:r>
          </w:p>
          <w:p w:rsidR="00914CCB" w:rsidRPr="00AC071A" w:rsidRDefault="00914CC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sz w:val="18"/>
                <w:szCs w:val="18"/>
              </w:rPr>
            </w:pPr>
          </w:p>
          <w:p w:rsidR="00914CCB" w:rsidRPr="00AC071A" w:rsidRDefault="00914CC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8"/>
                <w:szCs w:val="18"/>
              </w:rPr>
            </w:pPr>
          </w:p>
        </w:tc>
        <w:tc>
          <w:tcPr>
            <w:tcW w:w="2549" w:type="pct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OUNTY:</w:t>
            </w:r>
          </w:p>
          <w:p w:rsidR="007F65DB" w:rsidRPr="00AC071A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8"/>
                <w:szCs w:val="18"/>
              </w:rPr>
            </w:pPr>
          </w:p>
        </w:tc>
      </w:tr>
      <w:tr w:rsidR="007F65DB" w:rsidRPr="001B243C" w:rsidTr="00A15AC1">
        <w:tblPrEx>
          <w:tblCellMar>
            <w:top w:w="0" w:type="dxa"/>
            <w:bottom w:w="0" w:type="dxa"/>
          </w:tblCellMar>
        </w:tblPrEx>
        <w:tc>
          <w:tcPr>
            <w:tcW w:w="2451" w:type="pct"/>
            <w:gridSpan w:val="5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AC071A" w:rsidRPr="00AC071A" w:rsidRDefault="007F65D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8"/>
                <w:szCs w:val="18"/>
              </w:rPr>
            </w:pPr>
            <w:r w:rsidRPr="007F65DB">
              <w:rPr>
                <w:rFonts w:cs="Arial"/>
                <w:sz w:val="16"/>
                <w:szCs w:val="16"/>
              </w:rPr>
              <w:t>FACILITY  CONTACT</w:t>
            </w:r>
            <w:r>
              <w:rPr>
                <w:rFonts w:cs="Arial"/>
                <w:sz w:val="16"/>
                <w:szCs w:val="16"/>
              </w:rPr>
              <w:t xml:space="preserve"> (name)</w:t>
            </w:r>
            <w:r w:rsidRPr="007F65DB">
              <w:rPr>
                <w:rFonts w:cs="Arial"/>
                <w:sz w:val="16"/>
                <w:szCs w:val="16"/>
              </w:rPr>
              <w:t xml:space="preserve">:  </w:t>
            </w:r>
          </w:p>
        </w:tc>
        <w:tc>
          <w:tcPr>
            <w:tcW w:w="2549" w:type="pct"/>
            <w:gridSpan w:val="9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</w:tcPr>
          <w:p w:rsidR="007F65DB" w:rsidRPr="00AC071A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8"/>
                <w:szCs w:val="18"/>
              </w:rPr>
            </w:pPr>
            <w:r w:rsidRPr="007F65DB">
              <w:rPr>
                <w:rFonts w:cs="Arial"/>
                <w:sz w:val="16"/>
                <w:szCs w:val="16"/>
              </w:rPr>
              <w:t>FACILITY PHONE:</w:t>
            </w:r>
            <w:r w:rsidR="00AC071A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7F65DB" w:rsidRPr="001B243C" w:rsidTr="00A15AC1">
        <w:tblPrEx>
          <w:tblCellMar>
            <w:top w:w="0" w:type="dxa"/>
            <w:bottom w:w="0" w:type="dxa"/>
          </w:tblCellMar>
        </w:tblPrEx>
        <w:tc>
          <w:tcPr>
            <w:tcW w:w="2451" w:type="pct"/>
            <w:gridSpan w:val="5"/>
            <w:tcBorders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7F65DB" w:rsidRPr="00AC071A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2549" w:type="pct"/>
            <w:gridSpan w:val="9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9E23C2" w:rsidRPr="001B243C" w:rsidTr="00A15AC1">
        <w:tblPrEx>
          <w:tblCellMar>
            <w:top w:w="0" w:type="dxa"/>
            <w:bottom w:w="0" w:type="dxa"/>
          </w:tblCellMar>
        </w:tblPrEx>
        <w:tc>
          <w:tcPr>
            <w:tcW w:w="2451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E23C2" w:rsidRDefault="009E23C2" w:rsidP="00AC071A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CONTACT MAILING ADDRESS (if different):</w:t>
            </w:r>
          </w:p>
          <w:p w:rsidR="009E23C2" w:rsidRPr="00AC071A" w:rsidRDefault="009E23C2" w:rsidP="00AC071A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8"/>
                <w:szCs w:val="18"/>
              </w:rPr>
            </w:pPr>
          </w:p>
          <w:p w:rsidR="009E23C2" w:rsidRPr="00AC071A" w:rsidRDefault="009E23C2" w:rsidP="00FD67A5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60"/>
                <w:tab w:val="left" w:pos="1440"/>
              </w:tabs>
              <w:spacing w:after="5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35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E23C2" w:rsidRDefault="009E23C2" w:rsidP="009E23C2">
            <w:pPr>
              <w:tabs>
                <w:tab w:val="left" w:pos="-1440"/>
                <w:tab w:val="left" w:pos="-720"/>
              </w:tabs>
              <w:suppressAutoHyphens/>
              <w:spacing w:before="90" w:after="54"/>
              <w:ind w:left="-3" w:firstLine="3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 PHONE</w:t>
            </w:r>
            <w:r>
              <w:rPr>
                <w:rFonts w:cs="Arial"/>
                <w:sz w:val="16"/>
                <w:szCs w:val="16"/>
              </w:rPr>
              <w:t xml:space="preserve"> (if different)</w:t>
            </w:r>
            <w:r w:rsidRPr="007F65DB">
              <w:rPr>
                <w:rFonts w:cs="Arial"/>
                <w:sz w:val="16"/>
                <w:szCs w:val="16"/>
              </w:rPr>
              <w:t xml:space="preserve">:   </w:t>
            </w:r>
          </w:p>
        </w:tc>
        <w:tc>
          <w:tcPr>
            <w:tcW w:w="1314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E23C2" w:rsidRPr="00AC071A" w:rsidRDefault="009E23C2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</w:t>
            </w:r>
            <w:r>
              <w:rPr>
                <w:rFonts w:cs="Arial"/>
                <w:sz w:val="16"/>
                <w:szCs w:val="16"/>
              </w:rPr>
              <w:t xml:space="preserve"> EMAIL:</w:t>
            </w:r>
          </w:p>
        </w:tc>
      </w:tr>
      <w:tr w:rsidR="00A12674" w:rsidRPr="007F65DB" w:rsidTr="00C35A00">
        <w:tblPrEx>
          <w:tblCellMar>
            <w:top w:w="0" w:type="dxa"/>
            <w:bottom w:w="0" w:type="dxa"/>
          </w:tblCellMar>
        </w:tblPrEx>
        <w:trPr>
          <w:trHeight w:val="2010"/>
        </w:trPr>
        <w:tc>
          <w:tcPr>
            <w:tcW w:w="5000" w:type="pct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12674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</w:p>
          <w:p w:rsidR="00A12674" w:rsidRDefault="00A12674" w:rsidP="00D42E3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  <w:tab w:val="left" w:pos="3615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id you operate in _______?</w:t>
            </w:r>
            <w:r w:rsidR="00D42E3E">
              <w:rPr>
                <w:sz w:val="18"/>
                <w:szCs w:val="18"/>
              </w:rPr>
              <w:tab/>
            </w:r>
          </w:p>
          <w:p w:rsidR="00A12674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  <w:p w:rsidR="00A12674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bookmarkStart w:id="1" w:name="Check1"/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bookmarkEnd w:id="1"/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</w:t>
            </w:r>
            <w:r w:rsidRPr="007F65DB">
              <w:rPr>
                <w:b/>
                <w:i/>
                <w:sz w:val="18"/>
                <w:szCs w:val="18"/>
              </w:rPr>
              <w:t>If yes</w:t>
            </w:r>
            <w:r w:rsidRPr="007F65DB">
              <w:rPr>
                <w:sz w:val="18"/>
                <w:szCs w:val="18"/>
              </w:rPr>
              <w:t>, proceed to next section and complete the form.</w:t>
            </w:r>
          </w:p>
          <w:p w:rsidR="00A12674" w:rsidRPr="007F65DB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A12674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b/>
                <w:i/>
                <w:sz w:val="18"/>
                <w:szCs w:val="18"/>
              </w:rPr>
              <w:t>If no</w:t>
            </w:r>
            <w:r w:rsidRPr="007F65DB">
              <w:rPr>
                <w:sz w:val="18"/>
                <w:szCs w:val="18"/>
              </w:rPr>
              <w:t>, answer</w:t>
            </w:r>
            <w:r>
              <w:rPr>
                <w:sz w:val="18"/>
                <w:szCs w:val="18"/>
              </w:rPr>
              <w:t xml:space="preserve"> the following questions, sign and </w:t>
            </w:r>
            <w:r w:rsidRPr="007F65DB">
              <w:rPr>
                <w:sz w:val="18"/>
                <w:szCs w:val="18"/>
              </w:rPr>
              <w:t>date</w:t>
            </w:r>
            <w:r>
              <w:rPr>
                <w:sz w:val="18"/>
                <w:szCs w:val="18"/>
              </w:rPr>
              <w:t xml:space="preserve"> the last page,</w:t>
            </w:r>
            <w:r w:rsidRPr="007F65DB">
              <w:rPr>
                <w:sz w:val="18"/>
                <w:szCs w:val="18"/>
              </w:rPr>
              <w:t xml:space="preserve"> and </w:t>
            </w:r>
            <w:r>
              <w:rPr>
                <w:sz w:val="18"/>
                <w:szCs w:val="18"/>
              </w:rPr>
              <w:t>submit</w:t>
            </w:r>
            <w:r w:rsidRPr="007F65DB">
              <w:rPr>
                <w:sz w:val="18"/>
                <w:szCs w:val="18"/>
              </w:rPr>
              <w:t>.  This completes your reporting obligations.</w:t>
            </w:r>
            <w:r>
              <w:rPr>
                <w:sz w:val="18"/>
                <w:szCs w:val="18"/>
              </w:rPr>
              <w:t xml:space="preserve"> </w:t>
            </w:r>
          </w:p>
          <w:p w:rsidR="00A12674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A12674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When did you stop operations? __________________________</w:t>
            </w:r>
            <w:r>
              <w:rPr>
                <w:sz w:val="18"/>
                <w:szCs w:val="18"/>
              </w:rPr>
              <w:t xml:space="preserve">__________________ </w:t>
            </w:r>
          </w:p>
          <w:p w:rsidR="00A12674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</w:p>
          <w:p w:rsidR="00A12674" w:rsidRPr="007F65DB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o you plan to restart?</w:t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 w:rsidRPr="007F65DB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sz w:val="18"/>
                <w:szCs w:val="18"/>
              </w:rPr>
              <w:t>When?</w:t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___________________________</w:t>
            </w:r>
            <w:r>
              <w:rPr>
                <w:sz w:val="18"/>
                <w:szCs w:val="18"/>
              </w:rPr>
              <w:t>___</w:t>
            </w:r>
          </w:p>
          <w:p w:rsidR="00A12674" w:rsidRPr="00F442C7" w:rsidRDefault="00A12674" w:rsidP="00227EA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</w:tc>
      </w:tr>
      <w:tr w:rsidR="00035CAD" w:rsidRPr="001B243C" w:rsidTr="00C35A00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5000" w:type="pct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7D0527" w:rsidRPr="00DE1200" w:rsidRDefault="00DE1200" w:rsidP="00A1267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b/>
              </w:rPr>
            </w:pPr>
            <w:r w:rsidRPr="00DE1200">
              <w:rPr>
                <w:rFonts w:cs="Arial"/>
                <w:b/>
              </w:rPr>
              <w:t>IDENTIFY FOR EACH CROP:</w:t>
            </w:r>
          </w:p>
        </w:tc>
      </w:tr>
      <w:tr w:rsidR="00D95BD5" w:rsidRPr="00FE1318" w:rsidTr="00A15AC1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543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DE1200" w:rsidRPr="00D95BD5" w:rsidRDefault="00D95BD5" w:rsidP="00A50E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Crop</w:t>
            </w:r>
          </w:p>
        </w:tc>
        <w:tc>
          <w:tcPr>
            <w:tcW w:w="445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DE1200" w:rsidRPr="00D95BD5" w:rsidRDefault="00D95BD5" w:rsidP="00A50E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Acreage</w:t>
            </w:r>
          </w:p>
          <w:p w:rsidR="00D95BD5" w:rsidRPr="00D95BD5" w:rsidRDefault="00D95BD5" w:rsidP="00A50E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Used</w:t>
            </w:r>
          </w:p>
        </w:tc>
        <w:tc>
          <w:tcPr>
            <w:tcW w:w="649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DE1200" w:rsidRPr="00D95BD5" w:rsidRDefault="00D95BD5" w:rsidP="00A50EA9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160" w:after="16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95BD5">
              <w:rPr>
                <w:rFonts w:ascii="Arial" w:hAnsi="Arial" w:cs="Arial"/>
                <w:sz w:val="18"/>
                <w:szCs w:val="18"/>
              </w:rPr>
              <w:t>Type of Waste</w:t>
            </w:r>
          </w:p>
          <w:p w:rsidR="00914CCB" w:rsidRPr="00D95BD5" w:rsidRDefault="00914CCB" w:rsidP="00A50EA9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160" w:after="16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87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DE1200" w:rsidRPr="00D95BD5" w:rsidRDefault="00D95BD5" w:rsidP="00A50E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6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Amt of Waste (specify cu yds or tons)</w:t>
            </w:r>
          </w:p>
        </w:tc>
        <w:tc>
          <w:tcPr>
            <w:tcW w:w="893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914CCB" w:rsidRPr="00D95BD5" w:rsidRDefault="00D95BD5" w:rsidP="00A50E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Source of Waste</w:t>
            </w:r>
          </w:p>
          <w:p w:rsidR="00D95BD5" w:rsidRPr="00D95BD5" w:rsidRDefault="00D95BD5" w:rsidP="00A50E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(including county)</w:t>
            </w:r>
          </w:p>
        </w:tc>
        <w:tc>
          <w:tcPr>
            <w:tcW w:w="1983" w:type="pct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DE1200" w:rsidRPr="00D95BD5" w:rsidRDefault="00D95BD5" w:rsidP="00A50E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</w:rPr>
            </w:pPr>
            <w:r w:rsidRPr="00D95BD5">
              <w:rPr>
                <w:rFonts w:cs="Arial"/>
              </w:rPr>
              <w:t>Additional lbs. of N/acres</w:t>
            </w:r>
          </w:p>
        </w:tc>
      </w:tr>
      <w:tr w:rsidR="00BA5B12" w:rsidRPr="00DE1200" w:rsidTr="00A15AC1">
        <w:tblPrEx>
          <w:tblCellMar>
            <w:top w:w="0" w:type="dxa"/>
            <w:bottom w:w="0" w:type="dxa"/>
          </w:tblCellMar>
        </w:tblPrEx>
        <w:trPr>
          <w:cantSplit/>
          <w:trHeight w:val="1110"/>
        </w:trPr>
        <w:tc>
          <w:tcPr>
            <w:tcW w:w="543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FE1318" w:rsidRPr="00DE1200" w:rsidRDefault="00FE1318" w:rsidP="00DE120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45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FE1318" w:rsidRPr="00DE1200" w:rsidRDefault="00FE1318" w:rsidP="00DE120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649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FE1318" w:rsidRDefault="00FE1318" w:rsidP="00E06760">
            <w:pPr>
              <w:rPr>
                <w:rFonts w:cs="Arial"/>
                <w:szCs w:val="16"/>
              </w:rPr>
            </w:pPr>
          </w:p>
        </w:tc>
        <w:tc>
          <w:tcPr>
            <w:tcW w:w="487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FE1318" w:rsidRPr="00DE1200" w:rsidRDefault="00FE1318" w:rsidP="00DE120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893" w:type="pct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FE1318" w:rsidRDefault="00FE1318" w:rsidP="00DE120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0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textDirection w:val="btLr"/>
          </w:tcPr>
          <w:p w:rsidR="00FE1318" w:rsidRPr="00D95BD5" w:rsidRDefault="00D95BD5" w:rsidP="00D95BD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113" w:right="113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Manure</w:t>
            </w:r>
          </w:p>
        </w:tc>
        <w:tc>
          <w:tcPr>
            <w:tcW w:w="36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textDirection w:val="btLr"/>
          </w:tcPr>
          <w:p w:rsidR="00FE1318" w:rsidRPr="00D95BD5" w:rsidRDefault="00D95BD5" w:rsidP="00D95BD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113" w:right="113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Biosolids</w:t>
            </w:r>
          </w:p>
        </w:tc>
        <w:tc>
          <w:tcPr>
            <w:tcW w:w="40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textDirection w:val="btLr"/>
          </w:tcPr>
          <w:p w:rsidR="00FE1318" w:rsidRPr="00BA5B12" w:rsidRDefault="00D95BD5" w:rsidP="00D95BD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113" w:right="113"/>
              <w:jc w:val="center"/>
              <w:rPr>
                <w:rFonts w:cs="Arial"/>
                <w:sz w:val="16"/>
                <w:szCs w:val="16"/>
              </w:rPr>
            </w:pPr>
            <w:r w:rsidRPr="00BA5B12">
              <w:rPr>
                <w:rFonts w:cs="Arial"/>
                <w:sz w:val="16"/>
                <w:szCs w:val="16"/>
              </w:rPr>
              <w:t>Commercial Fertilizer</w:t>
            </w:r>
          </w:p>
        </w:tc>
        <w:tc>
          <w:tcPr>
            <w:tcW w:w="40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textDirection w:val="btLr"/>
          </w:tcPr>
          <w:p w:rsidR="00FE1318" w:rsidRPr="00D95BD5" w:rsidRDefault="00D95BD5" w:rsidP="00D95BD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113" w:right="113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Waste Water</w:t>
            </w:r>
          </w:p>
        </w:tc>
        <w:tc>
          <w:tcPr>
            <w:tcW w:w="4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textDirection w:val="btLr"/>
          </w:tcPr>
          <w:p w:rsidR="00FE1318" w:rsidRPr="00D95BD5" w:rsidRDefault="00D95BD5" w:rsidP="00D95BD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113" w:right="113"/>
              <w:jc w:val="center"/>
              <w:rPr>
                <w:rFonts w:cs="Arial"/>
                <w:sz w:val="18"/>
                <w:szCs w:val="18"/>
              </w:rPr>
            </w:pPr>
            <w:r w:rsidRPr="00D95BD5">
              <w:rPr>
                <w:rFonts w:cs="Arial"/>
                <w:sz w:val="18"/>
                <w:szCs w:val="18"/>
              </w:rPr>
              <w:t>Other</w:t>
            </w:r>
          </w:p>
        </w:tc>
      </w:tr>
      <w:tr w:rsidR="00BA5B12" w:rsidRPr="001B243C" w:rsidTr="00A15AC1">
        <w:tblPrEx>
          <w:tblCellMar>
            <w:top w:w="0" w:type="dxa"/>
            <w:bottom w:w="0" w:type="dxa"/>
          </w:tblCellMar>
        </w:tblPrEx>
        <w:trPr>
          <w:trHeight w:val="912"/>
        </w:trPr>
        <w:tc>
          <w:tcPr>
            <w:tcW w:w="5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6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89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36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</w:tr>
      <w:tr w:rsidR="00BA5B12" w:rsidRPr="001B243C" w:rsidTr="00A15AC1">
        <w:tblPrEx>
          <w:tblCellMar>
            <w:top w:w="0" w:type="dxa"/>
            <w:bottom w:w="0" w:type="dxa"/>
          </w:tblCellMar>
        </w:tblPrEx>
        <w:tc>
          <w:tcPr>
            <w:tcW w:w="5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6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89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E1318" w:rsidRPr="003439BF" w:rsidRDefault="00FE1318" w:rsidP="00A50E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36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</w:tr>
      <w:tr w:rsidR="00BA5B12" w:rsidRPr="001B243C" w:rsidTr="00A15AC1">
        <w:tblPrEx>
          <w:tblCellMar>
            <w:top w:w="0" w:type="dxa"/>
            <w:bottom w:w="0" w:type="dxa"/>
          </w:tblCellMar>
        </w:tblPrEx>
        <w:tc>
          <w:tcPr>
            <w:tcW w:w="5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6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89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36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</w:tr>
      <w:tr w:rsidR="00BA5B12" w:rsidRPr="001B243C" w:rsidTr="00A15AC1">
        <w:tblPrEx>
          <w:tblCellMar>
            <w:top w:w="0" w:type="dxa"/>
            <w:bottom w:w="0" w:type="dxa"/>
          </w:tblCellMar>
        </w:tblPrEx>
        <w:tc>
          <w:tcPr>
            <w:tcW w:w="5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6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89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36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E1318" w:rsidRPr="003439BF" w:rsidRDefault="00FE1318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</w:tr>
    </w:tbl>
    <w:p w:rsidR="00914CCB" w:rsidRDefault="00914CCB" w:rsidP="00914CCB">
      <w:pPr>
        <w:jc w:val="center"/>
        <w:rPr>
          <w:sz w:val="18"/>
          <w:szCs w:val="18"/>
        </w:rPr>
      </w:pPr>
    </w:p>
    <w:p w:rsidR="00914CCB" w:rsidRDefault="00914CCB"/>
    <w:tbl>
      <w:tblPr>
        <w:tblW w:w="5000" w:type="pct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594"/>
        <w:gridCol w:w="2584"/>
        <w:gridCol w:w="1012"/>
        <w:gridCol w:w="1275"/>
        <w:gridCol w:w="2319"/>
      </w:tblGrid>
      <w:tr w:rsidR="00A178BA" w:rsidRPr="007D0527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7D0527" w:rsidRDefault="007D0527" w:rsidP="005A4C7D">
            <w:pPr>
              <w:pStyle w:val="Heading5"/>
              <w:spacing w:before="120" w:after="0"/>
              <w:jc w:val="center"/>
            </w:pPr>
            <w:r w:rsidRPr="007D0527">
              <w:lastRenderedPageBreak/>
              <w:t xml:space="preserve">IDENTIFY THE TYPE AND </w:t>
            </w:r>
            <w:r>
              <w:t>AMOUNT</w:t>
            </w:r>
            <w:r w:rsidRPr="007D0527">
              <w:t xml:space="preserve"> OF ANY WASTE REMAINING IN STORAGE AS OF</w:t>
            </w:r>
          </w:p>
          <w:p w:rsidR="007D0527" w:rsidRPr="007D0527" w:rsidRDefault="007D0527" w:rsidP="005A4C7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20" w:after="120" w:line="192" w:lineRule="auto"/>
              <w:jc w:val="center"/>
              <w:rPr>
                <w:rFonts w:cs="Arial"/>
                <w:b/>
              </w:rPr>
            </w:pPr>
            <w:r w:rsidRPr="007D0527">
              <w:rPr>
                <w:rFonts w:cs="Arial"/>
                <w:b/>
              </w:rPr>
              <w:t>DECEMBER 31</w:t>
            </w:r>
            <w:r w:rsidRPr="007D0527">
              <w:rPr>
                <w:rFonts w:cs="Arial"/>
                <w:b/>
                <w:vertAlign w:val="superscript"/>
              </w:rPr>
              <w:t>ST</w:t>
            </w:r>
            <w:r w:rsidRPr="007D0527">
              <w:rPr>
                <w:rFonts w:cs="Arial"/>
                <w:b/>
              </w:rPr>
              <w:t xml:space="preserve"> OF THE REPORTING YEAR:</w:t>
            </w:r>
          </w:p>
        </w:tc>
      </w:tr>
      <w:tr w:rsidR="00904A44" w:rsidRPr="001B243C" w:rsidTr="0091269D">
        <w:tblPrEx>
          <w:tblCellMar>
            <w:top w:w="0" w:type="dxa"/>
            <w:bottom w:w="0" w:type="dxa"/>
          </w:tblCellMar>
        </w:tblPrEx>
        <w:trPr>
          <w:trHeight w:val="606"/>
        </w:trPr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904A44" w:rsidRPr="003439BF" w:rsidRDefault="00904A44" w:rsidP="0091269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aste Type</w:t>
            </w:r>
          </w:p>
        </w:tc>
        <w:tc>
          <w:tcPr>
            <w:tcW w:w="16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904A44" w:rsidRDefault="00904A44" w:rsidP="00904A4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mount</w:t>
            </w:r>
          </w:p>
          <w:p w:rsidR="0091269D" w:rsidRDefault="0091269D" w:rsidP="0091269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rFonts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check: </w:t>
            </w:r>
            <w:r w:rsidR="00DB69BB">
              <w:rPr>
                <w:sz w:val="16"/>
                <w:szCs w:val="16"/>
              </w:rPr>
              <w:t xml:space="preserve">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 Cubic Yards/Year</w:t>
            </w:r>
            <w:r w:rsidRPr="00985E12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or </w:t>
            </w:r>
          </w:p>
          <w:p w:rsidR="00904A44" w:rsidRPr="0091269D" w:rsidRDefault="0091269D" w:rsidP="0091269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rFonts w:cs="Arial"/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                  </w:t>
            </w:r>
            <w:r w:rsidR="008B779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 Scaled Tons/Year</w:t>
            </w:r>
          </w:p>
        </w:tc>
        <w:tc>
          <w:tcPr>
            <w:tcW w:w="166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904A44" w:rsidRPr="003439BF" w:rsidRDefault="00904A44" w:rsidP="00904A4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pecify Method of Storage</w:t>
            </w:r>
          </w:p>
        </w:tc>
      </w:tr>
      <w:tr w:rsidR="00904A44" w:rsidRPr="001B243C">
        <w:tblPrEx>
          <w:tblCellMar>
            <w:top w:w="0" w:type="dxa"/>
            <w:bottom w:w="0" w:type="dxa"/>
          </w:tblCellMar>
        </w:tblPrEx>
        <w:trPr>
          <w:trHeight w:val="603"/>
        </w:trPr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904A44" w:rsidRPr="001B243C">
        <w:tblPrEx>
          <w:tblCellMar>
            <w:top w:w="0" w:type="dxa"/>
            <w:bottom w:w="0" w:type="dxa"/>
          </w:tblCellMar>
        </w:tblPrEx>
        <w:trPr>
          <w:trHeight w:val="603"/>
        </w:trPr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904A44" w:rsidRPr="001B243C">
        <w:tblPrEx>
          <w:tblCellMar>
            <w:top w:w="0" w:type="dxa"/>
            <w:bottom w:w="0" w:type="dxa"/>
          </w:tblCellMar>
        </w:tblPrEx>
        <w:trPr>
          <w:trHeight w:val="603"/>
        </w:trPr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904A44" w:rsidRPr="001B243C">
        <w:tblPrEx>
          <w:tblCellMar>
            <w:top w:w="0" w:type="dxa"/>
            <w:bottom w:w="0" w:type="dxa"/>
          </w:tblCellMar>
        </w:tblPrEx>
        <w:trPr>
          <w:trHeight w:val="603"/>
        </w:trPr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904A44" w:rsidRPr="001B243C">
        <w:tblPrEx>
          <w:tblCellMar>
            <w:top w:w="0" w:type="dxa"/>
            <w:bottom w:w="0" w:type="dxa"/>
          </w:tblCellMar>
        </w:tblPrEx>
        <w:trPr>
          <w:trHeight w:val="603"/>
        </w:trPr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904A44" w:rsidRPr="001B243C">
        <w:tblPrEx>
          <w:tblCellMar>
            <w:top w:w="0" w:type="dxa"/>
            <w:bottom w:w="0" w:type="dxa"/>
          </w:tblCellMar>
        </w:tblPrEx>
        <w:trPr>
          <w:trHeight w:val="603"/>
        </w:trPr>
        <w:tc>
          <w:tcPr>
            <w:tcW w:w="166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7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04A44" w:rsidRDefault="00904A44" w:rsidP="007D052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17CCA" w:rsidRPr="00EE300F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11EF0" w:rsidRPr="00EE300F" w:rsidRDefault="00811EF0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8"/>
                <w:szCs w:val="18"/>
              </w:rPr>
            </w:pPr>
            <w:r w:rsidRPr="00EE300F">
              <w:rPr>
                <w:rFonts w:cs="Arial"/>
                <w:sz w:val="18"/>
                <w:szCs w:val="18"/>
              </w:rPr>
              <w:t xml:space="preserve">Additional </w:t>
            </w:r>
            <w:r w:rsidR="00960CDA" w:rsidRPr="00EE300F">
              <w:rPr>
                <w:rFonts w:cs="Arial"/>
                <w:sz w:val="18"/>
                <w:szCs w:val="18"/>
              </w:rPr>
              <w:t>i</w:t>
            </w:r>
            <w:r w:rsidRPr="00EE300F">
              <w:rPr>
                <w:rFonts w:cs="Arial"/>
                <w:sz w:val="18"/>
                <w:szCs w:val="18"/>
              </w:rPr>
              <w:t xml:space="preserve">nformation </w:t>
            </w:r>
            <w:r w:rsidR="00960CDA" w:rsidRPr="00EE300F">
              <w:rPr>
                <w:rFonts w:cs="Arial"/>
                <w:sz w:val="18"/>
                <w:szCs w:val="18"/>
              </w:rPr>
              <w:t>to be a</w:t>
            </w:r>
            <w:r w:rsidRPr="00EE300F">
              <w:rPr>
                <w:rFonts w:cs="Arial"/>
                <w:sz w:val="18"/>
                <w:szCs w:val="18"/>
              </w:rPr>
              <w:t>ttached</w:t>
            </w:r>
            <w:r w:rsidR="00904A44" w:rsidRPr="00EE300F">
              <w:rPr>
                <w:rFonts w:cs="Arial"/>
                <w:sz w:val="18"/>
                <w:szCs w:val="18"/>
              </w:rPr>
              <w:t xml:space="preserve"> </w:t>
            </w:r>
            <w:r w:rsidR="00904A44" w:rsidRPr="00EE300F">
              <w:rPr>
                <w:rFonts w:cs="Arial"/>
                <w:b/>
                <w:sz w:val="18"/>
                <w:szCs w:val="18"/>
              </w:rPr>
              <w:t>if required</w:t>
            </w:r>
            <w:r w:rsidR="00904A44" w:rsidRPr="00EE300F">
              <w:rPr>
                <w:rFonts w:cs="Arial"/>
                <w:sz w:val="18"/>
                <w:szCs w:val="18"/>
              </w:rPr>
              <w:t xml:space="preserve"> (please check is included)</w:t>
            </w:r>
            <w:r w:rsidRPr="00EE300F">
              <w:rPr>
                <w:rFonts w:cs="Arial"/>
                <w:sz w:val="18"/>
                <w:szCs w:val="18"/>
              </w:rPr>
              <w:t>:</w:t>
            </w:r>
          </w:p>
          <w:p w:rsidR="00817CCA" w:rsidRPr="00EE300F" w:rsidRDefault="00A12674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811EF0" w:rsidRPr="00EE300F">
              <w:rPr>
                <w:rFonts w:cs="Arial"/>
                <w:sz w:val="18"/>
                <w:szCs w:val="18"/>
              </w:rPr>
              <w:t xml:space="preserve">Additional waste characterization information </w:t>
            </w:r>
            <w:r w:rsidR="00811EF0" w:rsidRPr="00EE300F">
              <w:rPr>
                <w:rFonts w:cs="Arial"/>
                <w:b/>
                <w:sz w:val="18"/>
                <w:szCs w:val="18"/>
              </w:rPr>
              <w:t>if required</w:t>
            </w:r>
            <w:r w:rsidR="00811EF0" w:rsidRPr="00EE300F">
              <w:rPr>
                <w:rFonts w:cs="Arial"/>
                <w:sz w:val="18"/>
                <w:szCs w:val="18"/>
              </w:rPr>
              <w:t xml:space="preserve"> to be obtained as a condition of the permit, and a summary of that data.</w:t>
            </w:r>
          </w:p>
          <w:p w:rsidR="00811EF0" w:rsidRPr="00EE300F" w:rsidRDefault="00A12674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811EF0" w:rsidRPr="00EE300F">
              <w:rPr>
                <w:rFonts w:cs="Arial"/>
                <w:sz w:val="18"/>
                <w:szCs w:val="18"/>
              </w:rPr>
              <w:t xml:space="preserve">Environmental monitoring data </w:t>
            </w:r>
            <w:r w:rsidR="00811EF0" w:rsidRPr="00EE300F">
              <w:rPr>
                <w:rFonts w:cs="Arial"/>
                <w:b/>
                <w:sz w:val="18"/>
                <w:szCs w:val="18"/>
              </w:rPr>
              <w:t>if required</w:t>
            </w:r>
            <w:r w:rsidR="00811EF0" w:rsidRPr="00EE300F">
              <w:rPr>
                <w:rFonts w:cs="Arial"/>
                <w:sz w:val="18"/>
                <w:szCs w:val="18"/>
              </w:rPr>
              <w:t xml:space="preserve"> to be obtained as a condition of the permit, and a summary report of that data.</w:t>
            </w:r>
          </w:p>
          <w:p w:rsidR="00811EF0" w:rsidRPr="00EE300F" w:rsidRDefault="00A12674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811EF0" w:rsidRPr="00EE300F">
              <w:rPr>
                <w:rFonts w:cs="Arial"/>
                <w:sz w:val="18"/>
                <w:szCs w:val="18"/>
              </w:rPr>
              <w:t xml:space="preserve">Additional information </w:t>
            </w:r>
            <w:r w:rsidR="00811EF0" w:rsidRPr="00EE300F">
              <w:rPr>
                <w:rFonts w:cs="Arial"/>
                <w:b/>
                <w:sz w:val="18"/>
                <w:szCs w:val="18"/>
              </w:rPr>
              <w:t>if required</w:t>
            </w:r>
            <w:r w:rsidR="00811EF0" w:rsidRPr="00EE300F">
              <w:rPr>
                <w:rFonts w:cs="Arial"/>
                <w:sz w:val="18"/>
                <w:szCs w:val="18"/>
              </w:rPr>
              <w:t xml:space="preserve"> by the jurisdictional health department as a condition of the permit.</w:t>
            </w:r>
          </w:p>
          <w:p w:rsidR="00811EF0" w:rsidRPr="00EE300F" w:rsidRDefault="00811EF0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</w:p>
        </w:tc>
      </w:tr>
      <w:tr w:rsidR="007D0527" w:rsidRPr="00827737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</w:tcPr>
          <w:p w:rsidR="00A12674" w:rsidRPr="00A12674" w:rsidRDefault="00A12674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0"/>
                <w:szCs w:val="10"/>
              </w:rPr>
            </w:pPr>
          </w:p>
          <w:p w:rsidR="007D0527" w:rsidRDefault="007D0527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>During the reporting year, were there any changes in your management practices that would impact your operations?</w:t>
            </w:r>
          </w:p>
          <w:p w:rsidR="00A12674" w:rsidRPr="00A12674" w:rsidRDefault="00A12674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0"/>
                <w:szCs w:val="10"/>
              </w:rPr>
            </w:pPr>
          </w:p>
          <w:p w:rsidR="007D0527" w:rsidRDefault="007D0527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 xml:space="preserve">  </w:t>
            </w:r>
            <w:r w:rsidR="00A12674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2674">
              <w:rPr>
                <w:sz w:val="18"/>
                <w:szCs w:val="18"/>
              </w:rPr>
              <w:instrText xml:space="preserve"> FORMCHECKBOX </w:instrText>
            </w:r>
            <w:r w:rsidR="00A12674">
              <w:rPr>
                <w:sz w:val="18"/>
                <w:szCs w:val="18"/>
              </w:rPr>
            </w:r>
            <w:r w:rsidR="00A12674"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</w:t>
            </w:r>
            <w:r w:rsidR="00A12674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2674">
              <w:rPr>
                <w:sz w:val="18"/>
                <w:szCs w:val="18"/>
              </w:rPr>
              <w:instrText xml:space="preserve"> FORMCHECKBOX </w:instrText>
            </w:r>
            <w:r w:rsidR="00A12674">
              <w:rPr>
                <w:sz w:val="18"/>
                <w:szCs w:val="18"/>
              </w:rPr>
            </w:r>
            <w:r w:rsidR="00A12674">
              <w:rPr>
                <w:sz w:val="18"/>
                <w:szCs w:val="18"/>
              </w:rPr>
              <w:fldChar w:fldCharType="end"/>
            </w:r>
            <w:r w:rsidR="00A12674"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(specify) __________________________________________________________________________</w:t>
            </w:r>
            <w:r w:rsidR="00A12674">
              <w:rPr>
                <w:rFonts w:ascii="Univers (W1)" w:hAnsi="Univers (W1)"/>
                <w:sz w:val="18"/>
                <w:szCs w:val="18"/>
              </w:rPr>
              <w:t>____</w:t>
            </w:r>
            <w:r w:rsidR="00C35A00">
              <w:rPr>
                <w:rFonts w:ascii="Univers (W1)" w:hAnsi="Univers (W1)"/>
                <w:sz w:val="18"/>
                <w:szCs w:val="18"/>
              </w:rPr>
              <w:t>_</w:t>
            </w:r>
            <w:r w:rsidR="00A12674">
              <w:rPr>
                <w:rFonts w:ascii="Univers (W1)" w:hAnsi="Univers (W1)"/>
                <w:sz w:val="18"/>
                <w:szCs w:val="18"/>
              </w:rPr>
              <w:t>_</w:t>
            </w:r>
          </w:p>
          <w:p w:rsidR="00A12674" w:rsidRPr="00A12674" w:rsidRDefault="00A12674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0"/>
                <w:szCs w:val="10"/>
              </w:rPr>
            </w:pPr>
          </w:p>
          <w:p w:rsidR="007D0527" w:rsidRPr="00827737" w:rsidRDefault="007D0527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Are there any new solid waste activities planned at your site for this calendar year?  </w:t>
            </w:r>
            <w:r w:rsidRPr="00827737">
              <w:rPr>
                <w:sz w:val="18"/>
                <w:szCs w:val="18"/>
              </w:rPr>
              <w:t xml:space="preserve"> </w:t>
            </w:r>
            <w:r w:rsidR="00C35A00"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 xml:space="preserve"> </w:t>
            </w:r>
            <w:r w:rsidR="00A12674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2674">
              <w:rPr>
                <w:sz w:val="18"/>
                <w:szCs w:val="18"/>
              </w:rPr>
              <w:instrText xml:space="preserve"> FORMCHECKBOX </w:instrText>
            </w:r>
            <w:r w:rsidR="00A12674">
              <w:rPr>
                <w:sz w:val="18"/>
                <w:szCs w:val="18"/>
              </w:rPr>
            </w:r>
            <w:r w:rsidR="00A12674"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 </w:t>
            </w:r>
            <w:r w:rsidR="00A12674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2674">
              <w:rPr>
                <w:sz w:val="18"/>
                <w:szCs w:val="18"/>
              </w:rPr>
              <w:instrText xml:space="preserve"> FORMCHECKBOX </w:instrText>
            </w:r>
            <w:r w:rsidR="00A12674">
              <w:rPr>
                <w:sz w:val="18"/>
                <w:szCs w:val="18"/>
              </w:rPr>
            </w:r>
            <w:r w:rsidR="00A12674"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(specify) __</w:t>
            </w:r>
            <w:r w:rsidR="00A12674">
              <w:rPr>
                <w:rFonts w:ascii="Univers (W1)" w:hAnsi="Univers (W1)"/>
                <w:sz w:val="18"/>
                <w:szCs w:val="18"/>
              </w:rPr>
              <w:t>_</w:t>
            </w:r>
            <w:r w:rsidRPr="00827737">
              <w:rPr>
                <w:rFonts w:ascii="Univers (W1)" w:hAnsi="Univers (W1)"/>
                <w:sz w:val="18"/>
                <w:szCs w:val="18"/>
              </w:rPr>
              <w:t>____</w:t>
            </w:r>
            <w:r w:rsidR="00A12674">
              <w:rPr>
                <w:rFonts w:ascii="Univers (W1)" w:hAnsi="Univers (W1)"/>
                <w:sz w:val="18"/>
                <w:szCs w:val="18"/>
              </w:rPr>
              <w:t>___</w:t>
            </w:r>
            <w:r w:rsidRPr="00827737">
              <w:rPr>
                <w:rFonts w:ascii="Univers (W1)" w:hAnsi="Univers (W1)"/>
                <w:sz w:val="18"/>
                <w:szCs w:val="18"/>
              </w:rPr>
              <w:t>__</w:t>
            </w:r>
          </w:p>
          <w:p w:rsidR="007D0527" w:rsidRPr="00827737" w:rsidRDefault="007D0527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 _____________________________________________________________________________________________________</w:t>
            </w:r>
          </w:p>
          <w:p w:rsidR="007D0527" w:rsidRPr="00A12674" w:rsidRDefault="007D0527" w:rsidP="00B53231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0"/>
                <w:szCs w:val="10"/>
              </w:rPr>
            </w:pPr>
          </w:p>
          <w:p w:rsidR="007D0527" w:rsidRPr="00827737" w:rsidRDefault="007D0527" w:rsidP="00B53231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>Planned start date: ______________________________________</w:t>
            </w:r>
          </w:p>
          <w:p w:rsidR="007D0527" w:rsidRPr="00A12674" w:rsidRDefault="007D0527" w:rsidP="00B53231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sz w:val="10"/>
                <w:szCs w:val="10"/>
              </w:rPr>
            </w:pPr>
            <w:r w:rsidRPr="00827737">
              <w:rPr>
                <w:sz w:val="18"/>
                <w:szCs w:val="18"/>
              </w:rPr>
              <w:tab/>
            </w:r>
          </w:p>
        </w:tc>
      </w:tr>
      <w:tr w:rsidR="003F37B7" w:rsidRPr="001B243C" w:rsidTr="003C716B">
        <w:tblPrEx>
          <w:tblCellMar>
            <w:top w:w="0" w:type="dxa"/>
            <w:bottom w:w="0" w:type="dxa"/>
          </w:tblCellMar>
        </w:tblPrEx>
        <w:trPr>
          <w:trHeight w:val="474"/>
        </w:trPr>
        <w:tc>
          <w:tcPr>
            <w:tcW w:w="2865" w:type="pct"/>
            <w:gridSpan w:val="2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D42E3E" w:rsidRPr="00D42E3E" w:rsidRDefault="00D42E3E" w:rsidP="00D936D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3F37B7" w:rsidRPr="003439BF" w:rsidRDefault="003F37B7" w:rsidP="00D936D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REPARED BY:</w:t>
            </w:r>
          </w:p>
        </w:tc>
        <w:tc>
          <w:tcPr>
            <w:tcW w:w="1060" w:type="pct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E0E0E0"/>
          </w:tcPr>
          <w:p w:rsidR="00D42E3E" w:rsidRPr="00D42E3E" w:rsidRDefault="00D42E3E" w:rsidP="00D83F7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3F37B7" w:rsidRPr="003439BF" w:rsidRDefault="003F37B7" w:rsidP="00D83F7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DATE:</w:t>
            </w:r>
          </w:p>
        </w:tc>
        <w:tc>
          <w:tcPr>
            <w:tcW w:w="1075" w:type="pct"/>
            <w:vMerge w:val="restart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E0E0E0"/>
          </w:tcPr>
          <w:p w:rsidR="00D42E3E" w:rsidRPr="00D42E3E" w:rsidRDefault="00D42E3E" w:rsidP="00D83F7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2"/>
                <w:szCs w:val="2"/>
              </w:rPr>
            </w:pPr>
          </w:p>
          <w:p w:rsidR="003F37B7" w:rsidRPr="003439BF" w:rsidRDefault="003F37B7" w:rsidP="00D83F7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HONE:</w:t>
            </w:r>
          </w:p>
        </w:tc>
      </w:tr>
      <w:tr w:rsidR="003F37B7" w:rsidRPr="001B243C" w:rsidTr="003C716B">
        <w:tblPrEx>
          <w:tblCellMar>
            <w:top w:w="0" w:type="dxa"/>
            <w:bottom w:w="0" w:type="dxa"/>
          </w:tblCellMar>
        </w:tblPrEx>
        <w:trPr>
          <w:trHeight w:val="420"/>
        </w:trPr>
        <w:tc>
          <w:tcPr>
            <w:tcW w:w="2865" w:type="pct"/>
            <w:gridSpan w:val="2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E0E0E0"/>
          </w:tcPr>
          <w:p w:rsidR="00D42E3E" w:rsidRPr="00D42E3E" w:rsidRDefault="00D42E3E" w:rsidP="00D936D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3F37B7" w:rsidRPr="003439BF" w:rsidRDefault="003F37B7" w:rsidP="00D936D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MAIL:</w:t>
            </w:r>
          </w:p>
        </w:tc>
        <w:tc>
          <w:tcPr>
            <w:tcW w:w="1060" w:type="pct"/>
            <w:gridSpan w:val="2"/>
            <w:vMerge/>
            <w:tcBorders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E0E0E0"/>
          </w:tcPr>
          <w:p w:rsidR="003F37B7" w:rsidRPr="003439BF" w:rsidRDefault="003F37B7" w:rsidP="00D83F7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</w:p>
        </w:tc>
        <w:tc>
          <w:tcPr>
            <w:tcW w:w="1075" w:type="pct"/>
            <w:vMerge/>
            <w:tcBorders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</w:tcPr>
          <w:p w:rsidR="003F37B7" w:rsidRPr="003439BF" w:rsidRDefault="003F37B7" w:rsidP="00D83F7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</w:p>
        </w:tc>
      </w:tr>
    </w:tbl>
    <w:p w:rsidR="00A12674" w:rsidRDefault="00A12674" w:rsidP="00D936DE">
      <w:pPr>
        <w:jc w:val="center"/>
        <w:rPr>
          <w:i/>
          <w:iCs/>
          <w:szCs w:val="24"/>
        </w:rPr>
      </w:pPr>
    </w:p>
    <w:p w:rsidR="00D1538C" w:rsidRDefault="00D936DE" w:rsidP="00D936DE">
      <w:pPr>
        <w:jc w:val="center"/>
        <w:rPr>
          <w:i/>
          <w:iCs/>
          <w:sz w:val="18"/>
          <w:szCs w:val="18"/>
        </w:rPr>
      </w:pPr>
      <w:r w:rsidRPr="00B572CA">
        <w:rPr>
          <w:i/>
          <w:iCs/>
          <w:sz w:val="18"/>
          <w:szCs w:val="18"/>
        </w:rPr>
        <w:t>If you need this publication in another format, please call the Waste 2 Resources</w:t>
      </w:r>
      <w:r w:rsidR="00A12674" w:rsidRPr="00B572CA">
        <w:rPr>
          <w:i/>
          <w:iCs/>
          <w:sz w:val="18"/>
          <w:szCs w:val="18"/>
        </w:rPr>
        <w:t xml:space="preserve"> Program at 360-</w:t>
      </w:r>
      <w:r w:rsidRPr="00B572CA">
        <w:rPr>
          <w:i/>
          <w:iCs/>
          <w:sz w:val="18"/>
          <w:szCs w:val="18"/>
        </w:rPr>
        <w:t xml:space="preserve">407-6900. </w:t>
      </w:r>
    </w:p>
    <w:p w:rsidR="00D936DE" w:rsidRPr="00B572CA" w:rsidRDefault="00D936DE" w:rsidP="00D936DE">
      <w:pPr>
        <w:jc w:val="center"/>
        <w:rPr>
          <w:sz w:val="18"/>
          <w:szCs w:val="18"/>
        </w:rPr>
      </w:pPr>
      <w:r w:rsidRPr="00B572CA">
        <w:rPr>
          <w:i/>
          <w:iCs/>
          <w:sz w:val="18"/>
          <w:szCs w:val="18"/>
        </w:rPr>
        <w:t>Persons with hearing loss can call 711 for Washington Relay Service. Persons with a speech disability can call 877-833-6341.</w:t>
      </w:r>
    </w:p>
    <w:p w:rsidR="001122FF" w:rsidRPr="001D79DB" w:rsidRDefault="001122FF" w:rsidP="001D79DB">
      <w:pPr>
        <w:pStyle w:val="Document1"/>
        <w:keepNext w:val="0"/>
        <w:keepLines w:val="0"/>
        <w:tabs>
          <w:tab w:val="clear" w:pos="-720"/>
        </w:tabs>
        <w:suppressAutoHyphens w:val="0"/>
        <w:rPr>
          <w:rFonts w:ascii="Arial" w:hAnsi="Arial" w:cs="Arial"/>
        </w:rPr>
      </w:pPr>
    </w:p>
    <w:sectPr w:rsidR="001122FF" w:rsidRPr="001D79DB" w:rsidSect="00D1538C">
      <w:footerReference w:type="default" r:id="rId12"/>
      <w:endnotePr>
        <w:numFmt w:val="decimal"/>
      </w:endnotePr>
      <w:pgSz w:w="12240" w:h="15840" w:code="1"/>
      <w:pgMar w:top="630" w:right="720" w:bottom="432" w:left="720" w:header="288" w:footer="57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058A" w:rsidRDefault="0083058A">
      <w:pPr>
        <w:spacing w:line="20" w:lineRule="exact"/>
        <w:rPr>
          <w:sz w:val="24"/>
        </w:rPr>
      </w:pPr>
    </w:p>
  </w:endnote>
  <w:endnote w:type="continuationSeparator" w:id="0">
    <w:p w:rsidR="0083058A" w:rsidRDefault="0083058A">
      <w:r>
        <w:rPr>
          <w:sz w:val="24"/>
        </w:rPr>
        <w:t xml:space="preserve"> </w:t>
      </w:r>
    </w:p>
  </w:endnote>
  <w:endnote w:type="continuationNotice" w:id="1">
    <w:p w:rsidR="0083058A" w:rsidRDefault="0083058A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2E3E" w:rsidRPr="00D42E3E" w:rsidRDefault="00D42E3E" w:rsidP="00D42E3E">
    <w:pPr>
      <w:pStyle w:val="Footer"/>
      <w:tabs>
        <w:tab w:val="clear" w:pos="4320"/>
      </w:tabs>
      <w:jc w:val="center"/>
      <w:rPr>
        <w:sz w:val="18"/>
        <w:szCs w:val="18"/>
      </w:rPr>
    </w:pPr>
    <w:r w:rsidRPr="00D42E3E">
      <w:rPr>
        <w:sz w:val="18"/>
        <w:szCs w:val="18"/>
      </w:rPr>
      <w:t>ECY 040-165 (12/10)</w:t>
    </w:r>
    <w:r w:rsidRPr="00D42E3E">
      <w:rPr>
        <w:sz w:val="18"/>
        <w:szCs w:val="18"/>
      </w:rPr>
      <w:tab/>
    </w:r>
    <w:r w:rsidRPr="00D42E3E">
      <w:rPr>
        <w:sz w:val="18"/>
        <w:szCs w:val="18"/>
      </w:rPr>
      <w:tab/>
      <w:t xml:space="preserve">Page </w:t>
    </w:r>
    <w:r w:rsidRPr="00D42E3E">
      <w:rPr>
        <w:sz w:val="18"/>
        <w:szCs w:val="18"/>
      </w:rPr>
      <w:fldChar w:fldCharType="begin"/>
    </w:r>
    <w:r w:rsidRPr="00D42E3E">
      <w:rPr>
        <w:sz w:val="18"/>
        <w:szCs w:val="18"/>
      </w:rPr>
      <w:instrText xml:space="preserve"> PAGE </w:instrText>
    </w:r>
    <w:r w:rsidRPr="00D42E3E">
      <w:rPr>
        <w:sz w:val="18"/>
        <w:szCs w:val="18"/>
      </w:rPr>
      <w:fldChar w:fldCharType="separate"/>
    </w:r>
    <w:r w:rsidR="00FB1D14">
      <w:rPr>
        <w:noProof/>
        <w:sz w:val="18"/>
        <w:szCs w:val="18"/>
      </w:rPr>
      <w:t>1</w:t>
    </w:r>
    <w:r w:rsidRPr="00D42E3E">
      <w:rPr>
        <w:sz w:val="18"/>
        <w:szCs w:val="18"/>
      </w:rPr>
      <w:fldChar w:fldCharType="end"/>
    </w:r>
    <w:r w:rsidRPr="00D42E3E">
      <w:rPr>
        <w:sz w:val="18"/>
        <w:szCs w:val="18"/>
      </w:rPr>
      <w:t xml:space="preserve"> of </w:t>
    </w:r>
    <w:r w:rsidRPr="00D42E3E">
      <w:rPr>
        <w:sz w:val="18"/>
        <w:szCs w:val="18"/>
      </w:rPr>
      <w:fldChar w:fldCharType="begin"/>
    </w:r>
    <w:r w:rsidRPr="00D42E3E">
      <w:rPr>
        <w:sz w:val="18"/>
        <w:szCs w:val="18"/>
      </w:rPr>
      <w:instrText xml:space="preserve"> NUMPAGES  </w:instrText>
    </w:r>
    <w:r w:rsidRPr="00D42E3E">
      <w:rPr>
        <w:sz w:val="18"/>
        <w:szCs w:val="18"/>
      </w:rPr>
      <w:fldChar w:fldCharType="separate"/>
    </w:r>
    <w:r w:rsidR="00FB1D14">
      <w:rPr>
        <w:noProof/>
        <w:sz w:val="18"/>
        <w:szCs w:val="18"/>
      </w:rPr>
      <w:t>2</w:t>
    </w:r>
    <w:r w:rsidRPr="00D42E3E">
      <w:rPr>
        <w:sz w:val="18"/>
        <w:szCs w:val="18"/>
      </w:rPr>
      <w:fldChar w:fldCharType="end"/>
    </w:r>
  </w:p>
  <w:p w:rsidR="00227EA7" w:rsidRPr="00FE5C23" w:rsidRDefault="00227EA7" w:rsidP="00FE5C23">
    <w:pPr>
      <w:pStyle w:val="Footer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058A" w:rsidRDefault="0083058A">
      <w:r>
        <w:rPr>
          <w:sz w:val="24"/>
        </w:rPr>
        <w:separator/>
      </w:r>
    </w:p>
  </w:footnote>
  <w:footnote w:type="continuationSeparator" w:id="0">
    <w:p w:rsidR="0083058A" w:rsidRDefault="008305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14318"/>
    <w:multiLevelType w:val="hybridMultilevel"/>
    <w:tmpl w:val="9DE60612"/>
    <w:lvl w:ilvl="0" w:tplc="74CC470A">
      <w:start w:val="7"/>
      <w:numFmt w:val="upperLetter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B896333"/>
    <w:multiLevelType w:val="hybridMultilevel"/>
    <w:tmpl w:val="7EB42BEE"/>
    <w:lvl w:ilvl="0" w:tplc="48C873CA">
      <w:start w:val="15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7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Q0NTA3NzQzMrZQ0lEKTi0uzszPAykwrAUAh+jrXCwAAAA="/>
  </w:docVars>
  <w:rsids>
    <w:rsidRoot w:val="00E13C0D"/>
    <w:rsid w:val="00035CAD"/>
    <w:rsid w:val="00074188"/>
    <w:rsid w:val="0009543B"/>
    <w:rsid w:val="000A0BC2"/>
    <w:rsid w:val="000B18EF"/>
    <w:rsid w:val="000D72CB"/>
    <w:rsid w:val="000F18E3"/>
    <w:rsid w:val="000F4ECC"/>
    <w:rsid w:val="00102FC8"/>
    <w:rsid w:val="001122FF"/>
    <w:rsid w:val="001252B4"/>
    <w:rsid w:val="00184D16"/>
    <w:rsid w:val="001B0B66"/>
    <w:rsid w:val="001B243C"/>
    <w:rsid w:val="001C020E"/>
    <w:rsid w:val="001C0643"/>
    <w:rsid w:val="001C7A37"/>
    <w:rsid w:val="001D28CC"/>
    <w:rsid w:val="001D79DB"/>
    <w:rsid w:val="001E3123"/>
    <w:rsid w:val="00214199"/>
    <w:rsid w:val="00223FAD"/>
    <w:rsid w:val="00227EA7"/>
    <w:rsid w:val="00240209"/>
    <w:rsid w:val="00245E2B"/>
    <w:rsid w:val="00265AF2"/>
    <w:rsid w:val="002751AA"/>
    <w:rsid w:val="002852E5"/>
    <w:rsid w:val="002C6B1D"/>
    <w:rsid w:val="002D6DA8"/>
    <w:rsid w:val="003322A4"/>
    <w:rsid w:val="0033408F"/>
    <w:rsid w:val="00335B79"/>
    <w:rsid w:val="003439BF"/>
    <w:rsid w:val="00366EB6"/>
    <w:rsid w:val="00380532"/>
    <w:rsid w:val="00384F12"/>
    <w:rsid w:val="003A707E"/>
    <w:rsid w:val="003B6DED"/>
    <w:rsid w:val="003C716B"/>
    <w:rsid w:val="003D0BBE"/>
    <w:rsid w:val="003D3D9A"/>
    <w:rsid w:val="003E44FF"/>
    <w:rsid w:val="003F37B7"/>
    <w:rsid w:val="00447CF7"/>
    <w:rsid w:val="00484FB4"/>
    <w:rsid w:val="004D2A75"/>
    <w:rsid w:val="004E57A0"/>
    <w:rsid w:val="004F0B49"/>
    <w:rsid w:val="004F22F7"/>
    <w:rsid w:val="00500A43"/>
    <w:rsid w:val="00524044"/>
    <w:rsid w:val="00525372"/>
    <w:rsid w:val="00553199"/>
    <w:rsid w:val="005636C2"/>
    <w:rsid w:val="00577A4A"/>
    <w:rsid w:val="00596E2C"/>
    <w:rsid w:val="005A05ED"/>
    <w:rsid w:val="005A4C7D"/>
    <w:rsid w:val="005B3D22"/>
    <w:rsid w:val="005E2651"/>
    <w:rsid w:val="005E649C"/>
    <w:rsid w:val="005F3D74"/>
    <w:rsid w:val="005F6957"/>
    <w:rsid w:val="00667DA6"/>
    <w:rsid w:val="006748B9"/>
    <w:rsid w:val="006A31F2"/>
    <w:rsid w:val="006C0DBF"/>
    <w:rsid w:val="006D4CD4"/>
    <w:rsid w:val="007225C6"/>
    <w:rsid w:val="00743F96"/>
    <w:rsid w:val="007831D9"/>
    <w:rsid w:val="007A2979"/>
    <w:rsid w:val="007D0527"/>
    <w:rsid w:val="007D2B1C"/>
    <w:rsid w:val="007F65DB"/>
    <w:rsid w:val="007F71E6"/>
    <w:rsid w:val="0081079B"/>
    <w:rsid w:val="0081137B"/>
    <w:rsid w:val="00811EF0"/>
    <w:rsid w:val="00813F3C"/>
    <w:rsid w:val="00817CCA"/>
    <w:rsid w:val="00817F2D"/>
    <w:rsid w:val="00827737"/>
    <w:rsid w:val="0083058A"/>
    <w:rsid w:val="00831C54"/>
    <w:rsid w:val="00836C89"/>
    <w:rsid w:val="008459D9"/>
    <w:rsid w:val="00872A8C"/>
    <w:rsid w:val="008734F7"/>
    <w:rsid w:val="008765EE"/>
    <w:rsid w:val="00883BC0"/>
    <w:rsid w:val="008842FB"/>
    <w:rsid w:val="00890E1C"/>
    <w:rsid w:val="008A49E9"/>
    <w:rsid w:val="008B7794"/>
    <w:rsid w:val="008C5EFA"/>
    <w:rsid w:val="008F7EA3"/>
    <w:rsid w:val="00904A44"/>
    <w:rsid w:val="0091269D"/>
    <w:rsid w:val="00914CCB"/>
    <w:rsid w:val="0092559B"/>
    <w:rsid w:val="009452DB"/>
    <w:rsid w:val="009609B5"/>
    <w:rsid w:val="00960CDA"/>
    <w:rsid w:val="009630A4"/>
    <w:rsid w:val="009E23C2"/>
    <w:rsid w:val="009E26E4"/>
    <w:rsid w:val="009E7875"/>
    <w:rsid w:val="00A0646E"/>
    <w:rsid w:val="00A12674"/>
    <w:rsid w:val="00A15AC1"/>
    <w:rsid w:val="00A178BA"/>
    <w:rsid w:val="00A50EA9"/>
    <w:rsid w:val="00A5379C"/>
    <w:rsid w:val="00A73853"/>
    <w:rsid w:val="00AB6631"/>
    <w:rsid w:val="00AC071A"/>
    <w:rsid w:val="00B177BE"/>
    <w:rsid w:val="00B23A5C"/>
    <w:rsid w:val="00B53231"/>
    <w:rsid w:val="00B572CA"/>
    <w:rsid w:val="00B75D1B"/>
    <w:rsid w:val="00B873AA"/>
    <w:rsid w:val="00BA5B12"/>
    <w:rsid w:val="00BB2AEB"/>
    <w:rsid w:val="00BC685E"/>
    <w:rsid w:val="00BC72B1"/>
    <w:rsid w:val="00C069DD"/>
    <w:rsid w:val="00C3456C"/>
    <w:rsid w:val="00C35A00"/>
    <w:rsid w:val="00CA03D2"/>
    <w:rsid w:val="00CE119C"/>
    <w:rsid w:val="00D1538C"/>
    <w:rsid w:val="00D24400"/>
    <w:rsid w:val="00D42E3E"/>
    <w:rsid w:val="00D83F7F"/>
    <w:rsid w:val="00D936DE"/>
    <w:rsid w:val="00D95BD5"/>
    <w:rsid w:val="00DB2AF3"/>
    <w:rsid w:val="00DB50E3"/>
    <w:rsid w:val="00DB69BB"/>
    <w:rsid w:val="00DC114F"/>
    <w:rsid w:val="00DC32DE"/>
    <w:rsid w:val="00DC3CFC"/>
    <w:rsid w:val="00DC6168"/>
    <w:rsid w:val="00DD1438"/>
    <w:rsid w:val="00DE1200"/>
    <w:rsid w:val="00DF5BBC"/>
    <w:rsid w:val="00DF6D2D"/>
    <w:rsid w:val="00E06760"/>
    <w:rsid w:val="00E13C0D"/>
    <w:rsid w:val="00E2055E"/>
    <w:rsid w:val="00E262B1"/>
    <w:rsid w:val="00E268EB"/>
    <w:rsid w:val="00E411A7"/>
    <w:rsid w:val="00ED2C44"/>
    <w:rsid w:val="00EE300F"/>
    <w:rsid w:val="00EF395E"/>
    <w:rsid w:val="00F01215"/>
    <w:rsid w:val="00F24B73"/>
    <w:rsid w:val="00F643DD"/>
    <w:rsid w:val="00FB1D14"/>
    <w:rsid w:val="00FD4094"/>
    <w:rsid w:val="00FD67A5"/>
    <w:rsid w:val="00FE1318"/>
    <w:rsid w:val="00FE3661"/>
    <w:rsid w:val="00FE5C23"/>
    <w:rsid w:val="00FF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580D181-150A-431E-AFFD-6F97598CD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8EF"/>
    <w:rPr>
      <w:rFonts w:ascii="Arial" w:hAnsi="Arial"/>
    </w:rPr>
  </w:style>
  <w:style w:type="paragraph" w:styleId="Heading1">
    <w:name w:val="heading 1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  <w:tab w:val="left" w:pos="2160"/>
      </w:tabs>
      <w:suppressAutoHyphens/>
      <w:ind w:left="2880" w:hanging="2880"/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 w:after="54"/>
      <w:jc w:val="center"/>
      <w:outlineLvl w:val="1"/>
    </w:pPr>
    <w:rPr>
      <w:rFonts w:cs="Arial"/>
      <w:b/>
    </w:rPr>
  </w:style>
  <w:style w:type="paragraph" w:styleId="Heading3">
    <w:name w:val="heading 3"/>
    <w:basedOn w:val="Normal"/>
    <w:next w:val="Normal"/>
    <w:qFormat/>
    <w:rsid w:val="001D79DB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160" w:after="16"/>
      <w:ind w:left="374" w:hanging="374"/>
      <w:jc w:val="center"/>
      <w:outlineLvl w:val="2"/>
    </w:pPr>
    <w:rPr>
      <w:rFonts w:cs="Arial"/>
    </w:rPr>
  </w:style>
  <w:style w:type="paragraph" w:styleId="Heading4">
    <w:name w:val="heading 4"/>
    <w:basedOn w:val="Normal"/>
    <w:next w:val="Normal"/>
    <w:qFormat/>
    <w:rsid w:val="00FD67A5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/>
      <w:jc w:val="center"/>
      <w:outlineLvl w:val="3"/>
    </w:pPr>
    <w:rPr>
      <w:rFonts w:cs="Arial"/>
      <w:b/>
      <w:sz w:val="32"/>
      <w:szCs w:val="32"/>
    </w:rPr>
  </w:style>
  <w:style w:type="paragraph" w:styleId="Heading5">
    <w:name w:val="heading 5"/>
    <w:basedOn w:val="Normal"/>
    <w:next w:val="Normal"/>
    <w:qFormat/>
    <w:rsid w:val="007D0527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 w:after="54" w:line="192" w:lineRule="auto"/>
      <w:outlineLvl w:val="4"/>
    </w:pPr>
    <w:rPr>
      <w:rFonts w:cs="Arial"/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16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Univers" w:hAnsi="Univers"/>
      <w:sz w:val="16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Univers" w:hAnsi="Univers"/>
      <w:sz w:val="16"/>
    </w:rPr>
  </w:style>
  <w:style w:type="character" w:customStyle="1" w:styleId="Document3">
    <w:name w:val="Document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Univers" w:hAnsi="Univers"/>
      <w:sz w:val="16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Univers" w:hAnsi="Univers"/>
      <w:sz w:val="16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Univers" w:hAnsi="Univers"/>
      <w:sz w:val="16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Univers" w:hAnsi="Univers"/>
      <w:sz w:val="16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Univers" w:hAnsi="Univers"/>
      <w:sz w:val="16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Univers" w:hAnsi="Univers"/>
      <w:sz w:val="16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Univers" w:hAnsi="Univers"/>
      <w:sz w:val="16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character" w:customStyle="1" w:styleId="Technical2">
    <w:name w:val="Technical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Technical3">
    <w:name w:val="Technical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Univers" w:hAnsi="Univers"/>
      <w:b/>
      <w:sz w:val="16"/>
    </w:rPr>
  </w:style>
  <w:style w:type="character" w:customStyle="1" w:styleId="Technical1">
    <w:name w:val="Technical 1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  <w:rPr>
      <w:rFonts w:ascii="Univers" w:hAnsi="Univers"/>
      <w:sz w:val="16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872A8C"/>
    <w:rPr>
      <w:rFonts w:ascii="Tahoma" w:hAnsi="Tahoma" w:cs="Tahoma"/>
      <w:szCs w:val="16"/>
    </w:rPr>
  </w:style>
  <w:style w:type="paragraph" w:styleId="BodyTextIndent">
    <w:name w:val="Body Text Indent"/>
    <w:basedOn w:val="Normal"/>
    <w:rsid w:val="00817F2D"/>
    <w:pPr>
      <w:tabs>
        <w:tab w:val="left" w:pos="-1440"/>
        <w:tab w:val="left" w:pos="-720"/>
        <w:tab w:val="left" w:pos="0"/>
        <w:tab w:val="left" w:pos="382"/>
        <w:tab w:val="left" w:pos="720"/>
        <w:tab w:val="left" w:pos="1080"/>
        <w:tab w:val="left" w:pos="1440"/>
      </w:tabs>
      <w:suppressAutoHyphens/>
      <w:spacing w:before="90" w:after="54"/>
      <w:ind w:left="389" w:hanging="389"/>
    </w:pPr>
    <w:rPr>
      <w:rFonts w:cs="Arial"/>
    </w:rPr>
  </w:style>
  <w:style w:type="paragraph" w:styleId="Header">
    <w:name w:val="header"/>
    <w:basedOn w:val="Normal"/>
    <w:rsid w:val="00500A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00A4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00A43"/>
  </w:style>
  <w:style w:type="paragraph" w:styleId="NormalWeb">
    <w:name w:val="Normal (Web)"/>
    <w:basedOn w:val="Normal"/>
    <w:rsid w:val="002C6B1D"/>
    <w:pPr>
      <w:spacing w:before="100" w:beforeAutospacing="1" w:after="100" w:afterAutospacing="1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4C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C7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C7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C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C7D"/>
    <w:rPr>
      <w:rFonts w:ascii="Arial" w:hAnsi="Arial"/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D42E3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E111DA54A934B84F7B9953624EA50" ma:contentTypeVersion="5" ma:contentTypeDescription="Create a new document." ma:contentTypeScope="" ma:versionID="32922a8c65c75e0746e04ca005a5b68d">
  <xsd:schema xmlns:xsd="http://www.w3.org/2001/XMLSchema" xmlns:p="http://schemas.microsoft.com/office/2006/metadata/properties" xmlns:ns2="50388d1e-1a9a-4f36-844f-06a4a43be12a" targetNamespace="http://schemas.microsoft.com/office/2006/metadata/properties" ma:root="true" ma:fieldsID="9d857712a839d0cfb3e5ad60624add75" ns2:_="">
    <xsd:import namespace="50388d1e-1a9a-4f36-844f-06a4a43be12a"/>
    <xsd:element name="properties">
      <xsd:complexType>
        <xsd:sequence>
          <xsd:element name="documentManagement">
            <xsd:complexType>
              <xsd:all>
                <xsd:element ref="ns2:OnlineNumber" minOccurs="0"/>
                <xsd:element ref="ns2:OtherFileType" minOccurs="0"/>
                <xsd:element ref="ns2:OtherSize" minOccurs="0"/>
                <xsd:element ref="ns2:OtherNumberOfPages" minOccurs="0"/>
                <xsd:element ref="ns2:OtherNo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388d1e-1a9a-4f36-844f-06a4a43be12a" elementFormDefault="qualified">
    <xsd:import namespace="http://schemas.microsoft.com/office/2006/documentManagement/types"/>
    <xsd:element name="OnlineNumber" ma:index="8" nillable="true" ma:displayName="OnlineNumber" ma:internalName="OnlineNumber">
      <xsd:simpleType>
        <xsd:restriction base="dms:Text">
          <xsd:maxLength value="255"/>
        </xsd:restriction>
      </xsd:simpleType>
    </xsd:element>
    <xsd:element name="OtherFileType" ma:index="9" nillable="true" ma:displayName="OtherFileType" ma:internalName="OtherFileType">
      <xsd:simpleType>
        <xsd:restriction base="dms:Text">
          <xsd:maxLength value="255"/>
        </xsd:restriction>
      </xsd:simpleType>
    </xsd:element>
    <xsd:element name="OtherSize" ma:index="10" nillable="true" ma:displayName="OtherSize" ma:internalName="OtherSize">
      <xsd:simpleType>
        <xsd:restriction base="dms:Text">
          <xsd:maxLength value="255"/>
        </xsd:restriction>
      </xsd:simpleType>
    </xsd:element>
    <xsd:element name="OtherNumberOfPages" ma:index="11" nillable="true" ma:displayName="OtherNumberOfPages" ma:internalName="OtherNumberOfPages">
      <xsd:simpleType>
        <xsd:restriction base="dms:Text">
          <xsd:maxLength value="255"/>
        </xsd:restriction>
      </xsd:simpleType>
    </xsd:element>
    <xsd:element name="OtherNote" ma:index="12" nillable="true" ma:displayName="OtherNote" ma:internalName="OtherNot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therNote xmlns="50388d1e-1a9a-4f36-844f-06a4a43be12a" xsi:nil="true"/>
    <OtherSize xmlns="50388d1e-1a9a-4f36-844f-06a4a43be12a">87KB</OtherSize>
    <OtherNumberOfPages xmlns="50388d1e-1a9a-4f36-844f-06a4a43be12a" xsi:nil="true"/>
    <OtherFileType xmlns="50388d1e-1a9a-4f36-844f-06a4a43be12a">doc</OtherFileType>
    <OnlineNumber xmlns="50388d1e-1a9a-4f36-844f-06a4a43be12a">ECY040165</OnlineNumber>
  </documentManagement>
</p:properties>
</file>

<file path=customXml/itemProps1.xml><?xml version="1.0" encoding="utf-8"?>
<ds:datastoreItem xmlns:ds="http://schemas.openxmlformats.org/officeDocument/2006/customXml" ds:itemID="{A02BF808-E2AC-4F94-BD92-E76E23DEFAB8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4502920-1B40-46C5-A233-98B4FFBC9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88d1e-1a9a-4f36-844f-06a4a43be12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270D1BAB-3709-4108-9985-C1E0F6F6BE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5531CA-E72F-4CC8-959E-FD9213D42FE0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50388d1e-1a9a-4f36-844f-06a4a43be12a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7</Words>
  <Characters>2378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- Land Application</vt:lpstr>
    </vt:vector>
  </TitlesOfParts>
  <Company>Wa State Dept of Ecology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- Land Application</dc:title>
  <dc:subject>Annual Report for Landfill Classifications  1992 (two tables)</dc:subject>
  <dc:creator>John Verburg</dc:creator>
  <cp:keywords/>
  <dc:description>ANNUAL REPORT FOR LANDFILL CLASSIFICATION; CALENDAR YEAR 1992  A. FACILITY NAME:  B. FACILITY TYPE:  C. FACILITY ADDRESS: D. FACILITY PHONE:   E. COUNTY:  F. FACILITY OWNER:  G. OWNER PHONE:  H. OWNER ADDRESS:    I. FACILITY OPERATOR:  J. OPERATO</dc:description>
  <cp:lastModifiedBy>Rawley, Heather A. (ECY)</cp:lastModifiedBy>
  <cp:revision>2</cp:revision>
  <cp:lastPrinted>2010-12-16T01:20:00Z</cp:lastPrinted>
  <dcterms:created xsi:type="dcterms:W3CDTF">2020-02-14T15:52:00Z</dcterms:created>
  <dcterms:modified xsi:type="dcterms:W3CDTF">2020-02-1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opySource">
    <vt:lpwstr>ECY040165Other.doc</vt:lpwstr>
  </property>
</Properties>
</file>